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6640" w:rsidRDefault="00894704">
      <w:pPr>
        <w:pStyle w:val="Heading1"/>
      </w:pPr>
      <w:bookmarkStart w:id="0" w:name="configure-time-zone"/>
      <w:bookmarkStart w:id="1" w:name="_GoBack"/>
      <w:bookmarkEnd w:id="0"/>
      <w:bookmarkEnd w:id="1"/>
      <w:r>
        <w:t>Configure time-zone</w:t>
      </w:r>
    </w:p>
    <w:p w:rsidR="00866640" w:rsidRDefault="00894704">
      <w:pPr>
        <w:pStyle w:val="FirstParagraph"/>
      </w:pPr>
      <w:r>
        <w:t>sudo dpkg-reconfigure tzdata</w:t>
      </w:r>
    </w:p>
    <w:p w:rsidR="00866640" w:rsidRDefault="00894704">
      <w:pPr>
        <w:pStyle w:val="Heading1"/>
      </w:pPr>
      <w:bookmarkStart w:id="2" w:name="ros-prerequisites"/>
      <w:bookmarkEnd w:id="2"/>
      <w:r>
        <w:t>Ros Prerequisites</w:t>
      </w:r>
    </w:p>
    <w:p w:rsidR="00866640" w:rsidRDefault="00894704">
      <w:pPr>
        <w:pStyle w:val="FirstParagraph"/>
      </w:pPr>
      <w:r>
        <w:t xml:space="preserve">sudo update-locale LANG=C LANGUAGE=C LC_ALL=C LC_MESSAGES=POSIX sudo sh -c ‘echo “deb http://packages.ros.org/ros/ubuntu xenial main” &gt; /etc/apt/sources.list.d/ros-latest.list’ </w:t>
      </w:r>
      <w:r>
        <w:t>wget https://raw.githubusercontent.com/ros/rosdistro/master/ros.key -O - | sudo apt-key add - sudo apt-get update</w:t>
      </w:r>
    </w:p>
    <w:p w:rsidR="00866640" w:rsidRDefault="00894704">
      <w:pPr>
        <w:pStyle w:val="Heading1"/>
      </w:pPr>
      <w:bookmarkStart w:id="3" w:name="ros-installation-kinetic-for-ubuntu-16.0"/>
      <w:bookmarkEnd w:id="3"/>
      <w:r>
        <w:t>Ros installation (Kinetic for ubuntu 16.04)</w:t>
      </w:r>
    </w:p>
    <w:p w:rsidR="00866640" w:rsidRDefault="00894704">
      <w:pPr>
        <w:pStyle w:val="FirstParagraph"/>
      </w:pPr>
      <w:r>
        <w:t>sudo apt-get -y install ros-kinetic-ros-base –allow-unauthenticated</w:t>
      </w:r>
    </w:p>
    <w:p w:rsidR="00866640" w:rsidRDefault="00894704">
      <w:pPr>
        <w:pStyle w:val="Heading1"/>
      </w:pPr>
      <w:bookmarkStart w:id="4" w:name="python-dependencies"/>
      <w:bookmarkEnd w:id="4"/>
      <w:r>
        <w:t>Python Dependencies</w:t>
      </w:r>
    </w:p>
    <w:p w:rsidR="00866640" w:rsidRDefault="00894704">
      <w:pPr>
        <w:pStyle w:val="FirstParagraph"/>
      </w:pPr>
      <w:r>
        <w:t>sudo apt-g</w:t>
      </w:r>
      <w:r>
        <w:t>et -y install python-rosdep python-dev python-pip python-rosinstall python-wstool –allow-unauthenticated</w:t>
      </w:r>
    </w:p>
    <w:p w:rsidR="00866640" w:rsidRDefault="00894704">
      <w:pPr>
        <w:pStyle w:val="BodyText"/>
      </w:pPr>
      <w:r>
        <w:t>sudo c_rehash /etc/ssl/certs #TX1 has problems with the imaging of its certificates. If this step is not followed rosdep init will fail</w:t>
      </w:r>
    </w:p>
    <w:p w:rsidR="00866640" w:rsidRDefault="00894704">
      <w:pPr>
        <w:pStyle w:val="BodyText"/>
      </w:pPr>
      <w:r>
        <w:t>sudo rosdep ini</w:t>
      </w:r>
      <w:r>
        <w:t>t rosdep update echo “source /opt/ros/kinetic/setup.bash” &gt;&gt; ~/.bashrc source ~/.bashrc</w:t>
      </w:r>
    </w:p>
    <w:p w:rsidR="00866640" w:rsidRDefault="00894704">
      <w:pPr>
        <w:pStyle w:val="Heading1"/>
      </w:pPr>
      <w:bookmarkStart w:id="5" w:name="ros-packages"/>
      <w:bookmarkEnd w:id="5"/>
      <w:r>
        <w:t>Ros packages</w:t>
      </w:r>
    </w:p>
    <w:p w:rsidR="00866640" w:rsidRDefault="00894704">
      <w:pPr>
        <w:pStyle w:val="FirstParagraph"/>
      </w:pPr>
      <w:r>
        <w:t>sudo apt-get -y install ros-kinetic-rosserial-arduino –allow-unauthenticated sudo apt-get -y install ros-kinetic-rosserial –allow-unauthenticated sudo apt-</w:t>
      </w:r>
      <w:r>
        <w:t>get -y install ros-kinetic-eigen-conversions –allow-unauthenticated sudo apt-get -y install ros-kinetic-tf2-geometry-msgs –allow-unauthenticated sudo apt-get -y install ros-kinetic-angles –allow-unauthenticated sudo apt-get -y install ros-kinetic-web-video</w:t>
      </w:r>
      <w:r>
        <w:t>-server –allow-unauthenticated sudo apt-get -y install ros-kinetic-rosbridge-suite –allow-unauthenticated sudo apt-get -y install ros-kinetic-rospy-tutorials –allow-unauthenticated sudo apt-get -y install ros-kinetic-joy –allow-unauthenticated sudo apt-get</w:t>
      </w:r>
      <w:r>
        <w:t xml:space="preserve"> -y install ros-kinetic-teleop-twist-joy –allow-unauthenticated sudo apt-get -y install ros-kinetic-roslint –allow-unauthenticated sudo apt-get -y install ros-kinetic-controller-manager –allow-unauthenticated sudo apt-get -y install ros-kinetic-camera-cali</w:t>
      </w:r>
      <w:r>
        <w:t>bration-parsers –allow-unauthenticated sudo apt-get -y install ros-kinetic-xacro –allow-unauthenticated sudo apt-get -y install ros-kinetic-robot-state-publisher –allow-unauthenticated sudo apt-get -y install ros-kinetic-diff-drive-controller –allow-unauth</w:t>
      </w:r>
      <w:r>
        <w:t>enticated sudo apt-get -y install ros-</w:t>
      </w:r>
      <w:r>
        <w:lastRenderedPageBreak/>
        <w:t>kinetic-ros-control –allow-unauthenticated sudo apt-get -y install ros-kinetic-dynamic-reconfigure –allow-unauthenticated sudo apt-get -y install ros-kinetic-fake-localization –allow-unauthenticated sudo apt-get -y ins</w:t>
      </w:r>
      <w:r>
        <w:t>tall ros-kientic-joint-state-controller –allow-unauthenticated</w:t>
      </w:r>
    </w:p>
    <w:p w:rsidR="00866640" w:rsidRDefault="00894704">
      <w:pPr>
        <w:pStyle w:val="Heading1"/>
      </w:pPr>
      <w:bookmarkStart w:id="6" w:name="usb_cam-package-is-not-integrated-in-ros"/>
      <w:bookmarkEnd w:id="6"/>
      <w:r>
        <w:t>USB_CAM package is not integrated in ROS Kinectic repository, you need to install it from source</w:t>
      </w:r>
    </w:p>
    <w:p w:rsidR="00866640" w:rsidRDefault="00894704">
      <w:pPr>
        <w:pStyle w:val="FirstParagraph"/>
      </w:pPr>
      <w:r>
        <w:t>cd ~/catkin_ws/src git clone https://github.com/bosch-ros-pkg/usb_cam.git cd ..</w:t>
      </w:r>
    </w:p>
    <w:p w:rsidR="00866640" w:rsidRDefault="00894704">
      <w:pPr>
        <w:pStyle w:val="Heading1"/>
      </w:pPr>
      <w:bookmarkStart w:id="7" w:name="configure-catkin-workspace"/>
      <w:bookmarkEnd w:id="7"/>
      <w:r>
        <w:t>Configure Catkin</w:t>
      </w:r>
      <w:r>
        <w:t xml:space="preserve"> Workspace</w:t>
      </w:r>
    </w:p>
    <w:p w:rsidR="00866640" w:rsidRDefault="00894704">
      <w:pPr>
        <w:pStyle w:val="FirstParagraph"/>
      </w:pPr>
      <w:r>
        <w:t>source /opt/ros/kinetic/setup.bash cd ~/catkin_ws/src catkin_init_workspace</w:t>
      </w:r>
    </w:p>
    <w:p w:rsidR="00866640" w:rsidRDefault="00894704">
      <w:pPr>
        <w:pStyle w:val="Heading1"/>
      </w:pPr>
      <w:bookmarkStart w:id="8" w:name="install-ros-opencv-bindings-from-source-"/>
      <w:bookmarkEnd w:id="8"/>
      <w:r>
        <w:t>Install Ros Opencv bindings from source (If the vision_opencv package fails compilation, please download it and move to your catkin workspace and catkin_make)</w:t>
      </w:r>
    </w:p>
    <w:p w:rsidR="00866640" w:rsidRDefault="00894704">
      <w:pPr>
        <w:pStyle w:val="FirstParagraph"/>
      </w:pPr>
      <w:r>
        <w:t>cd ~/catki</w:t>
      </w:r>
      <w:r>
        <w:t>n_ws wstool init src src/rosjet/TX1_rosjet.rosinstall wstool merge -t src src/rosjet/TX1_rosjet.rosinstall wstool update -t src</w:t>
      </w:r>
    </w:p>
    <w:p w:rsidR="00866640" w:rsidRDefault="00894704">
      <w:pPr>
        <w:pStyle w:val="Heading1"/>
      </w:pPr>
      <w:bookmarkStart w:id="9" w:name="install-caffe"/>
      <w:bookmarkEnd w:id="9"/>
      <w:r>
        <w:t>Install Caffe</w:t>
      </w:r>
    </w:p>
    <w:p w:rsidR="00866640" w:rsidRDefault="00894704">
      <w:pPr>
        <w:pStyle w:val="FirstParagraph"/>
      </w:pPr>
      <w:r>
        <w:t>sudo add-apt-repository universe sudo apt-get update -y /bin/echo -e “[1;32mLoading Caffe Dependencies.[0m” sudo a</w:t>
      </w:r>
      <w:r>
        <w:t>pt-get install cmake -y # General Dependencies sudo apt-get install libprotobuf-dev libleveldb-dev libsnappy-dev</w:t>
      </w:r>
      <w:r>
        <w:br/>
        <w:t>libhdf5-serial-dev protobuf-compiler -y sudo apt-get install –no-install-recommends libboost-all-dev -y # BLAS sudo apt-get install libatlas-ba</w:t>
      </w:r>
      <w:r>
        <w:t>se-dev -y # Remaining Dependencies sudo apt-get install libgflags-dev libgoogle-glog-dev liblmdb-dev -y sudo apt-get install python-dev python-numpy -y</w:t>
      </w:r>
    </w:p>
    <w:p w:rsidR="00866640" w:rsidRDefault="00894704">
      <w:pPr>
        <w:pStyle w:val="BodyText"/>
      </w:pPr>
      <w:r>
        <w:t>sudo usermod -a -G video $USER /bin/echo -e “[1;32mCloning Caffe into the home directory[0m” # Place caf</w:t>
      </w:r>
      <w:r>
        <w:t>fe in the home directory cd $HOME # Git clone Caffe git clone https://github.com/BVLC/caffe.git cd caffe cp Makefile.config.example Makefile.config # Regen the makefile; On 16.04, aarch64 has issues with a static cuda runtime cmake -DCUDA_USE_STATIC_CUDA_R</w:t>
      </w:r>
      <w:r>
        <w:t>UNTIME=OFF # Include the hdf5 directory for the includes; 16.04 has issues for some reason echo “INCLUDE_DIRS += /usr/include/hdf5/serial/” &gt;&gt; Makefile.config /bin/echo -e “[1;32mCompiling Caffe[0m” make -j4 all</w:t>
      </w:r>
    </w:p>
    <w:p w:rsidR="00866640" w:rsidRDefault="00894704">
      <w:pPr>
        <w:pStyle w:val="Heading1"/>
      </w:pPr>
      <w:bookmarkStart w:id="10" w:name="run-the-tests-to-make-sure-everything-wo"/>
      <w:bookmarkEnd w:id="10"/>
      <w:r>
        <w:lastRenderedPageBreak/>
        <w:t xml:space="preserve">Run the tests to make sure everything works </w:t>
      </w:r>
      <w:r>
        <w:t>- This takes a really long time, so comment it if you want to run it later.</w:t>
      </w:r>
    </w:p>
    <w:p w:rsidR="00866640" w:rsidRDefault="00894704">
      <w:pPr>
        <w:pStyle w:val="FirstParagraph"/>
      </w:pPr>
      <w:r>
        <w:t>/bin/echo -e “[1;32mRunning Caffe Tests[0m” make -j4 runtest</w:t>
      </w:r>
    </w:p>
    <w:p w:rsidR="00866640" w:rsidRDefault="00894704">
      <w:pPr>
        <w:pStyle w:val="Heading1"/>
      </w:pPr>
      <w:bookmarkStart w:id="11" w:name="system-optimizations"/>
      <w:bookmarkEnd w:id="11"/>
      <w:r>
        <w:t>System Optimizations</w:t>
      </w:r>
    </w:p>
    <w:p w:rsidR="00866640" w:rsidRDefault="00894704">
      <w:pPr>
        <w:pStyle w:val="FirstParagraph"/>
      </w:pPr>
      <w:r>
        <w:t>gsettings set org.gnome.settings-daemon.plugins.power button-power shutdown gsettings set org.gnom</w:t>
      </w:r>
      <w:r>
        <w:t>e.desktop.screensaver lock-enabled false sudo apt-get -y install compizconfig-settings-manager gsettings set org.gnome.desktop.interface enable-animations false gsettings set com.canonical.Unity.Lenses remote-content-search none echo -e ‘[SeatDefaults]-use</w:t>
      </w:r>
      <w:r>
        <w:t>r=ubuntu’ &gt; login_file; sudo mv login_file /etc/lightdm/lightdm.conf gsettings set org.gnome.Vino enabled true gsettings set org.gnome.Vino disable-background true gsettings set org.gnome.Vino prompt-enabled false gsettings set org.gnome.Vino require-encry</w:t>
      </w:r>
      <w:r>
        <w:t>ption false</w:t>
      </w:r>
    </w:p>
    <w:p w:rsidR="00866640" w:rsidRDefault="00894704">
      <w:pPr>
        <w:pStyle w:val="BodyText"/>
      </w:pPr>
      <w:r>
        <w:t>echo “alias sr=‘source ~/catkin_ws/devel/setup.bash’” &gt;&gt; ~/.bashrc</w:t>
      </w:r>
    </w:p>
    <w:p w:rsidR="00866640" w:rsidRDefault="00894704">
      <w:pPr>
        <w:pStyle w:val="BodyText"/>
      </w:pPr>
      <w:r>
        <w:t>cd ~/catkin_ws catkin_make &amp;&amp; source devel/setup.sh</w:t>
      </w:r>
    </w:p>
    <w:p w:rsidR="00866640" w:rsidRDefault="00894704">
      <w:pPr>
        <w:pStyle w:val="Heading1"/>
      </w:pPr>
      <w:bookmarkStart w:id="12" w:name="before-starting-with-ros-you-might-want-"/>
      <w:bookmarkEnd w:id="12"/>
      <w:r>
        <w:t xml:space="preserve">Before starting with ROS, you might want to remove OpenCV4Tegra if you had flashed that from JetPack, and install OpenCV 3.1 </w:t>
      </w:r>
      <w:r>
        <w:t>instead as there are some configurations issues that needs to be resolved for using OpenCV4Tegra with ROS Kinetic. (Note: OpenCV4Tegra is designed in such a way that it utilizes the power of the Nvidia GPU. OpenCV 3.1 only uses CPU.)</w:t>
      </w:r>
    </w:p>
    <w:p w:rsidR="00866640" w:rsidRDefault="00894704">
      <w:pPr>
        <w:pStyle w:val="Heading1"/>
      </w:pPr>
      <w:bookmarkStart w:id="13" w:name="comment-out-all-the-lines-from-below-if-"/>
      <w:bookmarkEnd w:id="13"/>
      <w:r>
        <w:t>Comment out all the li</w:t>
      </w:r>
      <w:r>
        <w:t>nes from below if you want to continue with OpenCV4Tegra.</w:t>
      </w:r>
    </w:p>
    <w:p w:rsidR="00866640" w:rsidRDefault="00894704">
      <w:pPr>
        <w:pStyle w:val="Heading1"/>
      </w:pPr>
      <w:bookmarkStart w:id="14" w:name="uninstalling-opencv4tegra"/>
      <w:bookmarkEnd w:id="14"/>
      <w:r>
        <w:t>Uninstalling OpenCV4Tegra</w:t>
      </w:r>
    </w:p>
    <w:p w:rsidR="00866640" w:rsidRDefault="00894704">
      <w:pPr>
        <w:pStyle w:val="FirstParagraph"/>
      </w:pPr>
      <w:r>
        <w:t>sudo apt-get purge libopencv4tegra-dev libopencv4tegra sudo apt-get purge libopencv4tegra-repo sudo apt-get update</w:t>
      </w:r>
    </w:p>
    <w:p w:rsidR="00866640" w:rsidRDefault="00894704">
      <w:pPr>
        <w:pStyle w:val="Heading1"/>
      </w:pPr>
      <w:bookmarkStart w:id="15" w:name="opencv-3.1-installation"/>
      <w:bookmarkEnd w:id="15"/>
      <w:r>
        <w:t>OpenCV 3.1 Installation</w:t>
      </w:r>
    </w:p>
    <w:p w:rsidR="00866640" w:rsidRDefault="00894704">
      <w:pPr>
        <w:pStyle w:val="FirstParagraph"/>
      </w:pPr>
      <w:r>
        <w:t xml:space="preserve">sudo apt-get install build-essential sudo apt-get install cmake git libgtk2.0-dev pkg-config libavcodec-dev libavformat-dev libswscale-dev sudo apt-get install libgstreamer1.0-dev </w:t>
      </w:r>
      <w:r>
        <w:lastRenderedPageBreak/>
        <w:t>libgstreamer-plugins-base1.0-dev sudo apt-get install python2.7-dev sudo apt</w:t>
      </w:r>
      <w:r>
        <w:t>-get install python-dev python-numpy libtbb2 libtbb-dev libjpeg-dev libpng-dev libtiff-dev libjasper-dev libdc1394-22-dev sudo apt-get install libgtkglext1 libgtkglext1-dev sudo apt-get install qtbase5-dev sudo apt-get install libv4l-dev v4l-utils qv4l2 v4</w:t>
      </w:r>
      <w:r>
        <w:t>l2ucp git clone https://github.com/opencv/opencv.git curl -L https://github.com/opencv/opencv/archive/3.2.0.zip -o opencv-3.2.0.zip unzip opencv-3.2.0.zip cd opencv-3.2.0 mkdir release cd release cmake -D WITH_CUDA=ON -D CUDA_ARCH_BIN=“5.3” -D CUDA_ARCH_PT</w:t>
      </w:r>
      <w:r>
        <w:t>X=“” -D WITH_OPENGL=ON -D WITH_LIBV4L=ON -D CMAKE_BUILD_TYPE=RELEASE -D CMAKE_INSTALL_PREFIX=/usr/local .. make -j4 sudo make install</w:t>
      </w:r>
    </w:p>
    <w:sectPr w:rsidR="008666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4704" w:rsidRDefault="00894704">
      <w:pPr>
        <w:spacing w:after="0"/>
      </w:pPr>
      <w:r>
        <w:separator/>
      </w:r>
    </w:p>
  </w:endnote>
  <w:endnote w:type="continuationSeparator" w:id="0">
    <w:p w:rsidR="00894704" w:rsidRDefault="008947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4704" w:rsidRDefault="00894704">
      <w:r>
        <w:separator/>
      </w:r>
    </w:p>
  </w:footnote>
  <w:footnote w:type="continuationSeparator" w:id="0">
    <w:p w:rsidR="00894704" w:rsidRDefault="008947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4B7E96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CD99098"/>
    <w:multiLevelType w:val="multilevel"/>
    <w:tmpl w:val="C6AA1F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25F63"/>
    <w:rsid w:val="004E29B3"/>
    <w:rsid w:val="00590D07"/>
    <w:rsid w:val="00784D58"/>
    <w:rsid w:val="00866640"/>
    <w:rsid w:val="0089470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72C088-06BB-4BAA-A5DE-3DDCF109C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68</Words>
  <Characters>552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6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vats</dc:creator>
  <cp:lastModifiedBy>Srivatsan Srinivasan</cp:lastModifiedBy>
  <cp:revision>2</cp:revision>
  <cp:lastPrinted>2017-06-09T17:00:00Z</cp:lastPrinted>
  <dcterms:created xsi:type="dcterms:W3CDTF">2017-06-09T16:39:00Z</dcterms:created>
  <dcterms:modified xsi:type="dcterms:W3CDTF">2017-06-09T17:00:00Z</dcterms:modified>
</cp:coreProperties>
</file>